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84595" w:rsidRPr="00A84595" w:rsidRDefault="00A84595" w:rsidP="00A84595">
      <w:pPr>
        <w:spacing w:after="0"/>
        <w:rPr>
          <w:b/>
        </w:rPr>
      </w:pPr>
      <w:r w:rsidRPr="00A84595">
        <w:rPr>
          <w:b/>
        </w:rPr>
        <w:t>Finish Your Diploma Campaign</w:t>
      </w:r>
    </w:p>
    <w:p w:rsidR="00A84595" w:rsidRPr="00A84595" w:rsidRDefault="00A84595" w:rsidP="00A84595">
      <w:pPr>
        <w:spacing w:after="0"/>
        <w:rPr>
          <w:b/>
        </w:rPr>
      </w:pPr>
      <w:r w:rsidRPr="00A84595">
        <w:rPr>
          <w:b/>
        </w:rPr>
        <w:t>Local Activation Ideas</w:t>
      </w:r>
    </w:p>
    <w:p w:rsidR="00A84595" w:rsidRDefault="00A84595" w:rsidP="00A84595">
      <w:pPr>
        <w:spacing w:after="0"/>
        <w:jc w:val="center"/>
        <w:rPr>
          <w:b/>
        </w:rPr>
      </w:pPr>
    </w:p>
    <w:p w:rsidR="00A84595" w:rsidRPr="00A84595" w:rsidRDefault="00A84595" w:rsidP="00A84595">
      <w:pPr>
        <w:spacing w:after="0"/>
        <w:jc w:val="center"/>
        <w:rPr>
          <w:b/>
        </w:rPr>
      </w:pPr>
      <w:r w:rsidRPr="00A84595">
        <w:rPr>
          <w:b/>
        </w:rPr>
        <w:t>Ideas to Raise Awareness</w:t>
      </w:r>
    </w:p>
    <w:p w:rsidR="00A84595" w:rsidRDefault="00A84595" w:rsidP="00A84595">
      <w:pPr>
        <w:spacing w:after="0"/>
      </w:pPr>
    </w:p>
    <w:p w:rsidR="00A84595" w:rsidRDefault="00A84595" w:rsidP="00A84595">
      <w:pPr>
        <w:spacing w:after="0"/>
      </w:pPr>
      <w:r>
        <w:t xml:space="preserve">Here are some creative and fun ways to increase the dialogue about high school completion and help more students locate programs in their community. </w:t>
      </w:r>
    </w:p>
    <w:p w:rsidR="00A84595" w:rsidRDefault="00A84595" w:rsidP="00A84595">
      <w:pPr>
        <w:spacing w:after="0"/>
        <w:rPr>
          <w:b/>
        </w:rPr>
      </w:pPr>
    </w:p>
    <w:p w:rsidR="00A84595" w:rsidRPr="003D7E67" w:rsidRDefault="00A84595" w:rsidP="00A84595">
      <w:pPr>
        <w:spacing w:after="0"/>
        <w:rPr>
          <w:b/>
        </w:rPr>
      </w:pPr>
      <w:r w:rsidRPr="00A84595">
        <w:rPr>
          <w:b/>
        </w:rPr>
        <w:t xml:space="preserve">Online &amp; Social Engagement: </w:t>
      </w:r>
    </w:p>
    <w:p w:rsidR="00962F72" w:rsidRDefault="00962F72" w:rsidP="00A84595">
      <w:pPr>
        <w:pStyle w:val="ListParagraph"/>
        <w:numPr>
          <w:ilvl w:val="0"/>
          <w:numId w:val="2"/>
        </w:numPr>
        <w:spacing w:after="0"/>
      </w:pPr>
      <w:r>
        <w:t>Do you know anyone who has a story about going back to finish their high school diploma? Encourage them to share their story on social media with the hashtag #</w:t>
      </w:r>
      <w:proofErr w:type="spellStart"/>
      <w:r>
        <w:t>FinishYourDiploma</w:t>
      </w:r>
      <w:proofErr w:type="spellEnd"/>
      <w:r>
        <w:t xml:space="preserve"> for a chance to be featured on our channels. You can also share by filling out our short form on our </w:t>
      </w:r>
      <w:hyperlink r:id="rId5" w:history="1">
        <w:r w:rsidRPr="00962F72">
          <w:rPr>
            <w:rStyle w:val="Hyperlink"/>
          </w:rPr>
          <w:t>Share Your Story</w:t>
        </w:r>
      </w:hyperlink>
      <w:r>
        <w:t xml:space="preserve"> submission page. </w:t>
      </w:r>
    </w:p>
    <w:p w:rsidR="00A84595" w:rsidRDefault="00A84595" w:rsidP="003D7E67">
      <w:pPr>
        <w:pStyle w:val="ListParagraph"/>
        <w:numPr>
          <w:ilvl w:val="0"/>
          <w:numId w:val="2"/>
        </w:numPr>
        <w:spacing w:after="0"/>
      </w:pPr>
      <w:r>
        <w:t>Use campaign graphics and videos to promote the topic through your social media channels. You can include messaging found on the Social Media page of the toolkit.</w:t>
      </w:r>
    </w:p>
    <w:p w:rsidR="00A84595" w:rsidRDefault="00A84595" w:rsidP="00A84595">
      <w:pPr>
        <w:spacing w:after="0"/>
      </w:pPr>
    </w:p>
    <w:p w:rsidR="00A84595" w:rsidRPr="003D7E67" w:rsidRDefault="00A84595" w:rsidP="00A84595">
      <w:pPr>
        <w:spacing w:after="0"/>
        <w:rPr>
          <w:b/>
        </w:rPr>
      </w:pPr>
      <w:r>
        <w:t xml:space="preserve"> </w:t>
      </w:r>
      <w:r w:rsidRPr="00A84595">
        <w:rPr>
          <w:b/>
        </w:rPr>
        <w:t>Join the Campaign:</w:t>
      </w:r>
    </w:p>
    <w:p w:rsidR="00A84595" w:rsidRDefault="00A84595" w:rsidP="00A84595">
      <w:pPr>
        <w:pStyle w:val="ListParagraph"/>
        <w:numPr>
          <w:ilvl w:val="0"/>
          <w:numId w:val="1"/>
        </w:numPr>
        <w:spacing w:after="0"/>
      </w:pPr>
      <w:r>
        <w:t xml:space="preserve">Do you want your organization listed in the campaign’s referral directory? For more information on how to become a part of the National Literacy Directory, please visit </w:t>
      </w:r>
      <w:hyperlink r:id="rId6" w:history="1">
        <w:r w:rsidRPr="009D073D">
          <w:rPr>
            <w:rStyle w:val="Hyperlink"/>
          </w:rPr>
          <w:t>www.NationalLiteracyDirectory.org</w:t>
        </w:r>
      </w:hyperlink>
      <w:r>
        <w:t xml:space="preserve">. </w:t>
      </w:r>
      <w:r>
        <w:t xml:space="preserve">By being a part of the campaign, potential students will be able to find your center through the campaign website, texting program, and the hotline below. </w:t>
      </w:r>
    </w:p>
    <w:p w:rsidR="00A84595" w:rsidRDefault="00A84595" w:rsidP="00A84595">
      <w:pPr>
        <w:pStyle w:val="ListParagraph"/>
        <w:numPr>
          <w:ilvl w:val="0"/>
          <w:numId w:val="1"/>
        </w:numPr>
        <w:spacing w:after="0"/>
      </w:pPr>
      <w:r>
        <w:t xml:space="preserve">Promote the Toll-Free hotline (1-877-389-6874). Dollar General Literacy Foundation maintains this hotline 24/7 in English and Spanish to help answer questions about the high school equivalency process and help finding centers nearby. </w:t>
      </w:r>
    </w:p>
    <w:p w:rsidR="00A84595" w:rsidRDefault="00A84595" w:rsidP="003D7E67">
      <w:pPr>
        <w:pStyle w:val="ListParagraph"/>
        <w:numPr>
          <w:ilvl w:val="0"/>
          <w:numId w:val="1"/>
        </w:numPr>
        <w:spacing w:after="0"/>
      </w:pPr>
      <w:r>
        <w:t xml:space="preserve">Share information on your center and the campaign through newsletters and blog posts with the language found in the </w:t>
      </w:r>
      <w:hyperlink r:id="rId7" w:history="1">
        <w:r w:rsidRPr="00A84595">
          <w:rPr>
            <w:rStyle w:val="Hyperlink"/>
          </w:rPr>
          <w:t>Spread the Word</w:t>
        </w:r>
      </w:hyperlink>
      <w:r>
        <w:t xml:space="preserve"> page of the toolkit. </w:t>
      </w:r>
    </w:p>
    <w:p w:rsidR="00A84595" w:rsidRDefault="00A84595" w:rsidP="00A84595">
      <w:pPr>
        <w:spacing w:after="0"/>
        <w:rPr>
          <w:b/>
        </w:rPr>
      </w:pPr>
    </w:p>
    <w:p w:rsidR="00A84595" w:rsidRPr="00A84595" w:rsidRDefault="00A84595" w:rsidP="00A84595">
      <w:pPr>
        <w:spacing w:after="0"/>
        <w:rPr>
          <w:b/>
        </w:rPr>
      </w:pPr>
      <w:r w:rsidRPr="00A84595">
        <w:rPr>
          <w:b/>
        </w:rPr>
        <w:t>Community Activation Ideas</w:t>
      </w:r>
      <w:r>
        <w:rPr>
          <w:b/>
        </w:rPr>
        <w:t>:</w:t>
      </w:r>
      <w:r w:rsidRPr="00A84595">
        <w:rPr>
          <w:b/>
        </w:rPr>
        <w:t xml:space="preserve"> </w:t>
      </w:r>
    </w:p>
    <w:p w:rsidR="006F2AEE" w:rsidRDefault="003D7E67" w:rsidP="003D7E67">
      <w:pPr>
        <w:pStyle w:val="ListParagraph"/>
        <w:numPr>
          <w:ilvl w:val="0"/>
          <w:numId w:val="3"/>
        </w:numPr>
        <w:spacing w:after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692423</wp:posOffset>
            </wp:positionV>
            <wp:extent cx="3515995" cy="2343785"/>
            <wp:effectExtent l="0" t="0" r="8255" b="0"/>
            <wp:wrapSquare wrapText="bothSides"/>
            <wp:docPr id="1" name="Picture 1" descr="T:\Campaigns_cloud\High School Equivalency\Distribution\Marketing Images\NOGADA 2017\Nia Famil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:\Campaigns_cloud\High School Equivalency\Distribution\Marketing Images\NOGADA 2017\Nia Family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5995" cy="2343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4595">
        <w:t>Show the PSAs during both internal and external events, to help tell the story of High School Equivalency graduates.</w:t>
      </w:r>
      <w:bookmarkStart w:id="0" w:name="_GoBack"/>
      <w:bookmarkEnd w:id="0"/>
    </w:p>
    <w:sectPr w:rsidR="006F2A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E0850"/>
    <w:multiLevelType w:val="hybridMultilevel"/>
    <w:tmpl w:val="1890D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A51D08"/>
    <w:multiLevelType w:val="hybridMultilevel"/>
    <w:tmpl w:val="EDCAE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BD1B4B"/>
    <w:multiLevelType w:val="hybridMultilevel"/>
    <w:tmpl w:val="8CC4E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szS2NDA2MbcwNzZR0lEKTi0uzszPAykwrAUAC2SvkCwAAAA="/>
  </w:docVars>
  <w:rsids>
    <w:rsidRoot w:val="00A84595"/>
    <w:rsid w:val="003D7E67"/>
    <w:rsid w:val="006F2AEE"/>
    <w:rsid w:val="00962F72"/>
    <w:rsid w:val="00A84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4BD67"/>
  <w15:chartTrackingRefBased/>
  <w15:docId w15:val="{1B25C4FF-BE38-4843-8F9E-5C6D50414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845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4595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3D7E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finishyourdiploma.adcouncilkit.org/spread-the-word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ationalLiteracyDirectory.org" TargetMode="External"/><Relationship Id="rId5" Type="http://schemas.openxmlformats.org/officeDocument/2006/relationships/hyperlink" Target="http://finishyourdiploma.adcouncilkit.org/share-your-story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ar Saab</dc:creator>
  <cp:keywords/>
  <dc:description/>
  <cp:lastModifiedBy>Anuar Saab</cp:lastModifiedBy>
  <cp:revision>3</cp:revision>
  <dcterms:created xsi:type="dcterms:W3CDTF">2018-01-26T19:43:00Z</dcterms:created>
  <dcterms:modified xsi:type="dcterms:W3CDTF">2018-01-26T19:53:00Z</dcterms:modified>
</cp:coreProperties>
</file>